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6078" w:rsidRPr="004B6473" w:rsidRDefault="005D649C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8F76CB">
        <w:rPr>
          <w:b/>
          <w:sz w:val="28"/>
          <w:szCs w:val="28"/>
        </w:rPr>
        <w:t>2</w:t>
      </w:r>
      <w:r w:rsidR="003C6078" w:rsidRPr="004B6473">
        <w:rPr>
          <w:b/>
          <w:sz w:val="28"/>
          <w:szCs w:val="28"/>
        </w:rPr>
        <w:t xml:space="preserve">: </w:t>
      </w:r>
      <w:r w:rsidR="008F76CB">
        <w:rPr>
          <w:b/>
          <w:sz w:val="28"/>
          <w:szCs w:val="28"/>
        </w:rPr>
        <w:t>Part 2</w:t>
      </w:r>
      <w:r w:rsidR="00462748">
        <w:rPr>
          <w:b/>
          <w:sz w:val="28"/>
          <w:szCs w:val="28"/>
        </w:rPr>
        <w:t xml:space="preserve"> </w:t>
      </w:r>
      <w:r w:rsidR="008F76CB">
        <w:rPr>
          <w:b/>
          <w:sz w:val="28"/>
          <w:szCs w:val="28"/>
        </w:rPr>
        <w:t xml:space="preserve">Measurement Relationship </w:t>
      </w:r>
      <w:r w:rsidR="00462748">
        <w:rPr>
          <w:b/>
          <w:sz w:val="28"/>
          <w:szCs w:val="28"/>
        </w:rPr>
        <w:tab/>
      </w:r>
      <w:r w:rsidR="004B6473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>Name</w:t>
      </w:r>
    </w:p>
    <w:p w:rsidR="003C6078" w:rsidRPr="004B6473" w:rsidRDefault="005D649C">
      <w:pPr>
        <w:rPr>
          <w:b/>
        </w:rPr>
      </w:pPr>
      <w:r>
        <w:rPr>
          <w:b/>
          <w:noProof/>
          <w:lang w:eastAsia="en-CA"/>
        </w:rPr>
        <w:pict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917"/>
        <w:gridCol w:w="943"/>
        <w:gridCol w:w="6890"/>
        <w:gridCol w:w="2471"/>
        <w:gridCol w:w="2921"/>
      </w:tblGrid>
      <w:tr w:rsidR="0088115A" w:rsidRPr="00867043" w:rsidTr="00070B00">
        <w:tc>
          <w:tcPr>
            <w:tcW w:w="926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990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7624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4602" w:type="dxa"/>
            <w:gridSpan w:val="2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88115A" w:rsidRPr="00867043" w:rsidTr="00070B00">
        <w:tc>
          <w:tcPr>
            <w:tcW w:w="926" w:type="dxa"/>
          </w:tcPr>
          <w:p w:rsidR="00F6208B" w:rsidRPr="00867043" w:rsidRDefault="00F6208B" w:rsidP="002B31B5">
            <w:r w:rsidRPr="00867043">
              <w:t xml:space="preserve"> </w:t>
            </w:r>
            <w:r w:rsidR="008F76CB">
              <w:t>8.1</w:t>
            </w:r>
          </w:p>
        </w:tc>
        <w:tc>
          <w:tcPr>
            <w:tcW w:w="990" w:type="dxa"/>
          </w:tcPr>
          <w:p w:rsidR="00F6208B" w:rsidRPr="00867043" w:rsidRDefault="00F6208B" w:rsidP="00A404CB"/>
        </w:tc>
        <w:tc>
          <w:tcPr>
            <w:tcW w:w="7624" w:type="dxa"/>
          </w:tcPr>
          <w:p w:rsidR="00C7384B" w:rsidRDefault="008F76CB" w:rsidP="008F76CB">
            <w:pPr>
              <w:autoSpaceDE w:val="0"/>
              <w:autoSpaceDN w:val="0"/>
              <w:adjustRightInd w:val="0"/>
              <w:spacing w:after="20"/>
            </w:pPr>
            <w:r>
              <w:t>Apply the Pythagorean Theorem</w:t>
            </w:r>
          </w:p>
          <w:p w:rsidR="00C65C8A" w:rsidRPr="00867043" w:rsidRDefault="00C65C8A" w:rsidP="00C65C8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0"/>
            </w:pPr>
            <w:r>
              <w:t xml:space="preserve">Understand the </w:t>
            </w:r>
            <w:r w:rsidR="00D52DCF">
              <w:t xml:space="preserve">relationships in Pythagorean Theorem and apply the formula appropriately </w:t>
            </w:r>
          </w:p>
        </w:tc>
        <w:tc>
          <w:tcPr>
            <w:tcW w:w="4602" w:type="dxa"/>
            <w:gridSpan w:val="2"/>
          </w:tcPr>
          <w:p w:rsidR="00787070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="00787070">
              <w:rPr>
                <w:rFonts w:cs="Arial"/>
                <w:color w:val="000000"/>
              </w:rPr>
              <w:t xml:space="preserve"> 423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3"/>
              <w:gridCol w:w="453"/>
              <w:gridCol w:w="453"/>
              <w:gridCol w:w="453"/>
              <w:gridCol w:w="453"/>
              <w:gridCol w:w="453"/>
              <w:gridCol w:w="453"/>
              <w:gridCol w:w="453"/>
            </w:tblGrid>
            <w:tr w:rsidR="004861D2" w:rsidTr="0034620E"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2</w:t>
                  </w:r>
                </w:p>
              </w:tc>
            </w:tr>
            <w:tr w:rsidR="004861D2" w:rsidTr="0034620E"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4861D2" w:rsidRDefault="004861D2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88115A" w:rsidRPr="00867043" w:rsidTr="00070B00">
        <w:tc>
          <w:tcPr>
            <w:tcW w:w="926" w:type="dxa"/>
          </w:tcPr>
          <w:p w:rsidR="00F6208B" w:rsidRPr="00867043" w:rsidRDefault="008F76CB" w:rsidP="003C6078">
            <w:r>
              <w:t>8</w:t>
            </w:r>
            <w:r w:rsidR="00F6208B" w:rsidRPr="00867043">
              <w:t>.2</w:t>
            </w:r>
          </w:p>
        </w:tc>
        <w:tc>
          <w:tcPr>
            <w:tcW w:w="990" w:type="dxa"/>
          </w:tcPr>
          <w:p w:rsidR="00F6208B" w:rsidRPr="00867043" w:rsidRDefault="00F6208B" w:rsidP="00A404CB"/>
          <w:p w:rsidR="00F6208B" w:rsidRPr="00867043" w:rsidRDefault="00F6208B" w:rsidP="00A404CB"/>
        </w:tc>
        <w:tc>
          <w:tcPr>
            <w:tcW w:w="7624" w:type="dxa"/>
          </w:tcPr>
          <w:p w:rsidR="00867043" w:rsidRDefault="008F76CB" w:rsidP="008F76CB">
            <w:r>
              <w:t>Perimeter and Area of Composite Figures</w:t>
            </w:r>
          </w:p>
          <w:p w:rsidR="00D52DCF" w:rsidRPr="00867043" w:rsidRDefault="00D52DCF" w:rsidP="00D52DCF">
            <w:pPr>
              <w:pStyle w:val="ListParagraph"/>
              <w:numPr>
                <w:ilvl w:val="0"/>
                <w:numId w:val="6"/>
              </w:numPr>
            </w:pPr>
            <w:r>
              <w:t>Apply the knowledge of perimeter and area of 2D shapes to composite figures</w:t>
            </w:r>
          </w:p>
        </w:tc>
        <w:tc>
          <w:tcPr>
            <w:tcW w:w="4602" w:type="dxa"/>
            <w:gridSpan w:val="2"/>
          </w:tcPr>
          <w:p w:rsidR="005861D6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 w:rsidRPr="00431FE7">
              <w:rPr>
                <w:rFonts w:cs="Arial"/>
                <w:color w:val="000000"/>
              </w:rPr>
              <w:t xml:space="preserve">Pg </w:t>
            </w:r>
            <w:r w:rsidR="005861D6">
              <w:rPr>
                <w:rFonts w:cs="Arial"/>
                <w:color w:val="000000"/>
              </w:rPr>
              <w:t>43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3"/>
              <w:gridCol w:w="453"/>
              <w:gridCol w:w="453"/>
              <w:gridCol w:w="453"/>
              <w:gridCol w:w="453"/>
              <w:gridCol w:w="453"/>
              <w:gridCol w:w="453"/>
            </w:tblGrid>
            <w:tr w:rsidR="005861D6" w:rsidTr="005861D6"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3</w:t>
                  </w: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8</w:t>
                  </w:r>
                </w:p>
              </w:tc>
            </w:tr>
            <w:tr w:rsidR="005861D6" w:rsidTr="005861D6"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431FE7" w:rsidRDefault="00F6208B" w:rsidP="00F5060C"/>
        </w:tc>
      </w:tr>
      <w:tr w:rsidR="0088115A" w:rsidRPr="00867043" w:rsidTr="00070B00">
        <w:tc>
          <w:tcPr>
            <w:tcW w:w="926" w:type="dxa"/>
          </w:tcPr>
          <w:p w:rsidR="00F6208B" w:rsidRPr="00867043" w:rsidRDefault="008F76CB" w:rsidP="003C6078">
            <w:r>
              <w:t>8</w:t>
            </w:r>
            <w:r w:rsidR="00F6208B" w:rsidRPr="00867043">
              <w:t>.3</w:t>
            </w:r>
          </w:p>
        </w:tc>
        <w:tc>
          <w:tcPr>
            <w:tcW w:w="990" w:type="dxa"/>
          </w:tcPr>
          <w:p w:rsidR="00F6208B" w:rsidRPr="00867043" w:rsidRDefault="00F6208B" w:rsidP="00A404CB"/>
        </w:tc>
        <w:tc>
          <w:tcPr>
            <w:tcW w:w="7624" w:type="dxa"/>
          </w:tcPr>
          <w:p w:rsidR="00867043" w:rsidRDefault="008F76CB" w:rsidP="008F76CB">
            <w:r>
              <w:t>Surface Area and Volume of Prisms and Pyramids</w:t>
            </w:r>
          </w:p>
          <w:p w:rsidR="00D52DCF" w:rsidRPr="00867043" w:rsidRDefault="00D52DCF" w:rsidP="00D52DCF">
            <w:pPr>
              <w:pStyle w:val="ListParagraph"/>
              <w:numPr>
                <w:ilvl w:val="0"/>
                <w:numId w:val="6"/>
              </w:numPr>
            </w:pPr>
            <w:r>
              <w:t>Use appropriate strategies and formulas to solving problems involving Prisms and Pyramids</w:t>
            </w:r>
          </w:p>
        </w:tc>
        <w:tc>
          <w:tcPr>
            <w:tcW w:w="4602" w:type="dxa"/>
            <w:gridSpan w:val="2"/>
          </w:tcPr>
          <w:p w:rsidR="005861D6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g </w:t>
            </w:r>
            <w:r w:rsidR="005861D6">
              <w:rPr>
                <w:rFonts w:cs="Arial"/>
                <w:color w:val="000000"/>
              </w:rPr>
              <w:t>441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"/>
              <w:gridCol w:w="360"/>
              <w:gridCol w:w="360"/>
              <w:gridCol w:w="360"/>
              <w:gridCol w:w="360"/>
              <w:gridCol w:w="360"/>
              <w:gridCol w:w="360"/>
              <w:gridCol w:w="440"/>
              <w:gridCol w:w="440"/>
            </w:tblGrid>
            <w:tr w:rsidR="005861D6" w:rsidTr="005861D6"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6</w:t>
                  </w:r>
                </w:p>
              </w:tc>
            </w:tr>
            <w:tr w:rsidR="005861D6" w:rsidTr="005861D6"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5861D6" w:rsidRDefault="005861D6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070B00" w:rsidRPr="00867043" w:rsidTr="00070B00">
        <w:trPr>
          <w:trHeight w:val="621"/>
        </w:trPr>
        <w:tc>
          <w:tcPr>
            <w:tcW w:w="926" w:type="dxa"/>
          </w:tcPr>
          <w:p w:rsidR="005861D6" w:rsidRPr="00867043" w:rsidRDefault="005861D6" w:rsidP="003C6078">
            <w:r>
              <w:t>8</w:t>
            </w:r>
            <w:r w:rsidRPr="00867043">
              <w:t>.4</w:t>
            </w:r>
            <w:r>
              <w:t>-8.5</w:t>
            </w:r>
          </w:p>
        </w:tc>
        <w:tc>
          <w:tcPr>
            <w:tcW w:w="990" w:type="dxa"/>
          </w:tcPr>
          <w:p w:rsidR="005861D6" w:rsidRPr="00867043" w:rsidRDefault="005861D6" w:rsidP="00F5060C"/>
        </w:tc>
        <w:tc>
          <w:tcPr>
            <w:tcW w:w="7624" w:type="dxa"/>
          </w:tcPr>
          <w:p w:rsidR="005861D6" w:rsidRDefault="005861D6" w:rsidP="008F76CB">
            <w:r>
              <w:t>Surface Area and Volume of a Cone</w:t>
            </w:r>
          </w:p>
          <w:p w:rsidR="005861D6" w:rsidRPr="00867043" w:rsidRDefault="005861D6" w:rsidP="00D52DCF">
            <w:pPr>
              <w:pStyle w:val="ListParagraph"/>
              <w:numPr>
                <w:ilvl w:val="0"/>
                <w:numId w:val="6"/>
              </w:numPr>
            </w:pPr>
            <w:r>
              <w:t>Use appropriate strategies and formulas to solving problems involving Cones</w:t>
            </w:r>
          </w:p>
        </w:tc>
        <w:tc>
          <w:tcPr>
            <w:tcW w:w="2192" w:type="dxa"/>
          </w:tcPr>
          <w:p w:rsidR="005861D6" w:rsidRPr="00167AFD" w:rsidRDefault="005861D6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Pr="00167AFD"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447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0"/>
              <w:gridCol w:w="349"/>
              <w:gridCol w:w="349"/>
              <w:gridCol w:w="440"/>
              <w:gridCol w:w="440"/>
            </w:tblGrid>
            <w:tr w:rsidR="005861D6" w:rsidTr="005861D6">
              <w:tc>
                <w:tcPr>
                  <w:tcW w:w="35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49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49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</w:tr>
            <w:tr w:rsidR="005861D6" w:rsidTr="005861D6">
              <w:tc>
                <w:tcPr>
                  <w:tcW w:w="35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349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5861D6" w:rsidRPr="00867043" w:rsidRDefault="005861D6" w:rsidP="000B1A3C"/>
        </w:tc>
        <w:tc>
          <w:tcPr>
            <w:tcW w:w="2410" w:type="dxa"/>
          </w:tcPr>
          <w:p w:rsidR="005861D6" w:rsidRPr="00167AFD" w:rsidRDefault="005861D6" w:rsidP="005861D6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 454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1"/>
              <w:gridCol w:w="361"/>
              <w:gridCol w:w="361"/>
              <w:gridCol w:w="440"/>
            </w:tblGrid>
            <w:tr w:rsidR="005861D6" w:rsidTr="001524F2">
              <w:trPr>
                <w:trHeight w:val="278"/>
              </w:trPr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</w:tr>
            <w:tr w:rsidR="005861D6" w:rsidTr="001524F2">
              <w:trPr>
                <w:trHeight w:val="264"/>
              </w:trPr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1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5861D6" w:rsidRPr="00867043" w:rsidRDefault="005861D6" w:rsidP="000B1A3C"/>
        </w:tc>
      </w:tr>
      <w:tr w:rsidR="0088115A" w:rsidRPr="00867043" w:rsidTr="00070B00">
        <w:trPr>
          <w:trHeight w:val="621"/>
        </w:trPr>
        <w:tc>
          <w:tcPr>
            <w:tcW w:w="926" w:type="dxa"/>
          </w:tcPr>
          <w:p w:rsidR="005861D6" w:rsidRDefault="005861D6" w:rsidP="003C6078">
            <w:r>
              <w:t>8.6-8.7</w:t>
            </w:r>
          </w:p>
        </w:tc>
        <w:tc>
          <w:tcPr>
            <w:tcW w:w="990" w:type="dxa"/>
          </w:tcPr>
          <w:p w:rsidR="005861D6" w:rsidRPr="00867043" w:rsidRDefault="005861D6" w:rsidP="00F5060C"/>
        </w:tc>
        <w:tc>
          <w:tcPr>
            <w:tcW w:w="7624" w:type="dxa"/>
          </w:tcPr>
          <w:p w:rsidR="005861D6" w:rsidRDefault="005861D6" w:rsidP="00867043">
            <w:r>
              <w:t>Surface Area and Volume of a Sphere</w:t>
            </w:r>
          </w:p>
          <w:p w:rsidR="005861D6" w:rsidRPr="00867043" w:rsidRDefault="005861D6" w:rsidP="00D52DCF">
            <w:pPr>
              <w:pStyle w:val="ListParagraph"/>
              <w:numPr>
                <w:ilvl w:val="0"/>
                <w:numId w:val="6"/>
              </w:numPr>
            </w:pPr>
            <w:r>
              <w:t>Use appropriate strategies and formulas to solving problems involving Spheres</w:t>
            </w:r>
          </w:p>
        </w:tc>
        <w:tc>
          <w:tcPr>
            <w:tcW w:w="2192" w:type="dxa"/>
          </w:tcPr>
          <w:p w:rsidR="005861D6" w:rsidRPr="00167AFD" w:rsidRDefault="005861D6" w:rsidP="005861D6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Pr="00167AFD"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459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8"/>
              <w:gridCol w:w="328"/>
              <w:gridCol w:w="328"/>
              <w:gridCol w:w="440"/>
            </w:tblGrid>
            <w:tr w:rsidR="005861D6" w:rsidTr="005861D6">
              <w:tc>
                <w:tcPr>
                  <w:tcW w:w="328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28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28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440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</w:tr>
            <w:tr w:rsidR="005861D6" w:rsidTr="005861D6">
              <w:tc>
                <w:tcPr>
                  <w:tcW w:w="328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328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5861D6" w:rsidRDefault="005861D6" w:rsidP="005861D6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5861D6" w:rsidRDefault="005861D6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  <w:tc>
          <w:tcPr>
            <w:tcW w:w="2410" w:type="dxa"/>
          </w:tcPr>
          <w:p w:rsidR="005861D6" w:rsidRDefault="005861D6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 465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0"/>
              <w:gridCol w:w="328"/>
              <w:gridCol w:w="328"/>
              <w:gridCol w:w="440"/>
              <w:gridCol w:w="440"/>
              <w:gridCol w:w="440"/>
            </w:tblGrid>
            <w:tr w:rsidR="005861D6" w:rsidTr="005861D6"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28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28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2</w:t>
                  </w:r>
                </w:p>
              </w:tc>
              <w:tc>
                <w:tcPr>
                  <w:tcW w:w="222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4</w:t>
                  </w:r>
                </w:p>
              </w:tc>
            </w:tr>
            <w:tr w:rsidR="005861D6" w:rsidTr="005861D6"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28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222" w:type="dxa"/>
                </w:tcPr>
                <w:p w:rsidR="005861D6" w:rsidRDefault="005861D6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5861D6" w:rsidRDefault="005861D6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88115A" w:rsidRPr="00867043" w:rsidTr="00070B00">
        <w:trPr>
          <w:trHeight w:val="1024"/>
        </w:trPr>
        <w:tc>
          <w:tcPr>
            <w:tcW w:w="926" w:type="dxa"/>
          </w:tcPr>
          <w:p w:rsidR="00867043" w:rsidRPr="00867043" w:rsidRDefault="00867043" w:rsidP="003726A7">
            <w:r w:rsidRPr="00867043">
              <w:t>Review</w:t>
            </w:r>
          </w:p>
        </w:tc>
        <w:tc>
          <w:tcPr>
            <w:tcW w:w="990" w:type="dxa"/>
          </w:tcPr>
          <w:p w:rsidR="00867043" w:rsidRPr="00867043" w:rsidRDefault="00867043" w:rsidP="003726A7"/>
          <w:p w:rsidR="00867043" w:rsidRPr="00867043" w:rsidRDefault="00867043" w:rsidP="003726A7"/>
        </w:tc>
        <w:tc>
          <w:tcPr>
            <w:tcW w:w="7624" w:type="dxa"/>
          </w:tcPr>
          <w:p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:rsidR="00867043" w:rsidRPr="00867043" w:rsidRDefault="00867043" w:rsidP="003726A7">
            <w:pPr>
              <w:rPr>
                <w:b/>
              </w:rPr>
            </w:pPr>
          </w:p>
          <w:p w:rsidR="00BD64AB" w:rsidRDefault="00BD64AB" w:rsidP="003726A7">
            <w:pPr>
              <w:rPr>
                <w:b/>
              </w:rPr>
            </w:pPr>
          </w:p>
          <w:p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onent review (EQAO questions)</w:t>
            </w:r>
          </w:p>
        </w:tc>
        <w:tc>
          <w:tcPr>
            <w:tcW w:w="4602" w:type="dxa"/>
            <w:gridSpan w:val="2"/>
          </w:tcPr>
          <w:p w:rsidR="0088115A" w:rsidRPr="00867043" w:rsidRDefault="0088115A" w:rsidP="000B1A3C">
            <w:r>
              <w:t>Pg 470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08"/>
              <w:gridCol w:w="399"/>
              <w:gridCol w:w="399"/>
              <w:gridCol w:w="399"/>
              <w:gridCol w:w="399"/>
              <w:gridCol w:w="399"/>
              <w:gridCol w:w="399"/>
            </w:tblGrid>
            <w:tr w:rsidR="0088115A" w:rsidTr="0088115A">
              <w:tc>
                <w:tcPr>
                  <w:tcW w:w="299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99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299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299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299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299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00" w:type="dxa"/>
                </w:tcPr>
                <w:p w:rsidR="0088115A" w:rsidRPr="0088115A" w:rsidRDefault="0088115A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5</w:t>
                  </w:r>
                </w:p>
              </w:tc>
            </w:tr>
            <w:tr w:rsidR="0088115A" w:rsidTr="0088115A">
              <w:tc>
                <w:tcPr>
                  <w:tcW w:w="299" w:type="dxa"/>
                </w:tcPr>
                <w:p w:rsidR="0088115A" w:rsidRDefault="0088115A" w:rsidP="000B1A3C"/>
              </w:tc>
              <w:tc>
                <w:tcPr>
                  <w:tcW w:w="299" w:type="dxa"/>
                </w:tcPr>
                <w:p w:rsidR="0088115A" w:rsidRDefault="0088115A" w:rsidP="000B1A3C"/>
              </w:tc>
              <w:tc>
                <w:tcPr>
                  <w:tcW w:w="299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299" w:type="dxa"/>
                </w:tcPr>
                <w:p w:rsidR="0088115A" w:rsidRDefault="0088115A" w:rsidP="000B1A3C"/>
              </w:tc>
              <w:tc>
                <w:tcPr>
                  <w:tcW w:w="299" w:type="dxa"/>
                </w:tcPr>
                <w:p w:rsidR="0088115A" w:rsidRDefault="0088115A" w:rsidP="000B1A3C"/>
              </w:tc>
              <w:tc>
                <w:tcPr>
                  <w:tcW w:w="299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  <w:tc>
                <w:tcPr>
                  <w:tcW w:w="300" w:type="dxa"/>
                </w:tcPr>
                <w:p w:rsidR="0088115A" w:rsidRDefault="0088115A" w:rsidP="000B1A3C"/>
              </w:tc>
            </w:tr>
          </w:tbl>
          <w:p w:rsidR="00087696" w:rsidRDefault="00087696" w:rsidP="000B1A3C">
            <w:r>
              <w:t>Pg 47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26"/>
              <w:gridCol w:w="427"/>
              <w:gridCol w:w="427"/>
              <w:gridCol w:w="427"/>
              <w:gridCol w:w="427"/>
              <w:gridCol w:w="428"/>
              <w:gridCol w:w="428"/>
              <w:gridCol w:w="428"/>
              <w:gridCol w:w="428"/>
              <w:gridCol w:w="440"/>
              <w:gridCol w:w="440"/>
              <w:gridCol w:w="440"/>
            </w:tblGrid>
            <w:tr w:rsidR="00087696" w:rsidTr="00087696">
              <w:tc>
                <w:tcPr>
                  <w:tcW w:w="429" w:type="dxa"/>
                </w:tcPr>
                <w:p w:rsidR="00087696" w:rsidRDefault="00087696" w:rsidP="000B1A3C">
                  <w:r>
                    <w:t>1</w:t>
                  </w:r>
                </w:p>
              </w:tc>
              <w:tc>
                <w:tcPr>
                  <w:tcW w:w="430" w:type="dxa"/>
                </w:tcPr>
                <w:p w:rsidR="00087696" w:rsidRDefault="00087696" w:rsidP="000B1A3C">
                  <w:r>
                    <w:t>2</w:t>
                  </w:r>
                </w:p>
              </w:tc>
              <w:tc>
                <w:tcPr>
                  <w:tcW w:w="430" w:type="dxa"/>
                </w:tcPr>
                <w:p w:rsidR="00087696" w:rsidRDefault="00087696" w:rsidP="000B1A3C">
                  <w:r>
                    <w:t>3</w:t>
                  </w:r>
                </w:p>
              </w:tc>
              <w:tc>
                <w:tcPr>
                  <w:tcW w:w="430" w:type="dxa"/>
                </w:tcPr>
                <w:p w:rsidR="00087696" w:rsidRDefault="00087696" w:rsidP="000B1A3C">
                  <w:r>
                    <w:t>4</w:t>
                  </w:r>
                </w:p>
              </w:tc>
              <w:tc>
                <w:tcPr>
                  <w:tcW w:w="430" w:type="dxa"/>
                </w:tcPr>
                <w:p w:rsidR="00087696" w:rsidRDefault="00087696" w:rsidP="000B1A3C">
                  <w:r>
                    <w:t>5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6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7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8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9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10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11</w:t>
                  </w:r>
                </w:p>
              </w:tc>
              <w:tc>
                <w:tcPr>
                  <w:tcW w:w="431" w:type="dxa"/>
                </w:tcPr>
                <w:p w:rsidR="00087696" w:rsidRDefault="00087696" w:rsidP="000B1A3C">
                  <w:r>
                    <w:t>12</w:t>
                  </w:r>
                </w:p>
              </w:tc>
            </w:tr>
            <w:tr w:rsidR="00087696" w:rsidTr="00087696">
              <w:tc>
                <w:tcPr>
                  <w:tcW w:w="429" w:type="dxa"/>
                </w:tcPr>
                <w:p w:rsidR="00087696" w:rsidRDefault="00087696" w:rsidP="000B1A3C"/>
              </w:tc>
              <w:tc>
                <w:tcPr>
                  <w:tcW w:w="430" w:type="dxa"/>
                </w:tcPr>
                <w:p w:rsidR="00087696" w:rsidRDefault="00087696" w:rsidP="000B1A3C"/>
              </w:tc>
              <w:tc>
                <w:tcPr>
                  <w:tcW w:w="430" w:type="dxa"/>
                </w:tcPr>
                <w:p w:rsidR="00087696" w:rsidRDefault="00087696" w:rsidP="000B1A3C"/>
              </w:tc>
              <w:tc>
                <w:tcPr>
                  <w:tcW w:w="430" w:type="dxa"/>
                </w:tcPr>
                <w:p w:rsidR="00087696" w:rsidRDefault="00087696" w:rsidP="000B1A3C"/>
              </w:tc>
              <w:tc>
                <w:tcPr>
                  <w:tcW w:w="430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  <w:tc>
                <w:tcPr>
                  <w:tcW w:w="431" w:type="dxa"/>
                </w:tcPr>
                <w:p w:rsidR="00087696" w:rsidRDefault="00087696" w:rsidP="000B1A3C"/>
              </w:tc>
            </w:tr>
          </w:tbl>
          <w:p w:rsidR="00087696" w:rsidRPr="00867043" w:rsidRDefault="00087696" w:rsidP="000B1A3C"/>
        </w:tc>
      </w:tr>
      <w:tr w:rsidR="0088115A" w:rsidRPr="00867043" w:rsidTr="00070B00">
        <w:trPr>
          <w:trHeight w:val="530"/>
        </w:trPr>
        <w:tc>
          <w:tcPr>
            <w:tcW w:w="926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990" w:type="dxa"/>
          </w:tcPr>
          <w:p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7624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4602" w:type="dxa"/>
            <w:gridSpan w:val="2"/>
          </w:tcPr>
          <w:p w:rsidR="00867043" w:rsidRPr="00867043" w:rsidRDefault="00867043" w:rsidP="000B1A3C"/>
        </w:tc>
      </w:tr>
    </w:tbl>
    <w:p w:rsidR="00C7384B" w:rsidRDefault="00C7384B" w:rsidP="004B6473">
      <w:pPr>
        <w:rPr>
          <w:b/>
          <w:u w:val="single"/>
        </w:rPr>
      </w:pPr>
    </w:p>
    <w:p w:rsidR="00992B1E" w:rsidRPr="00992B1E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:rsidR="00C7384B" w:rsidRDefault="00992B1E" w:rsidP="004B6473">
      <w:r>
        <w:t>If you achieved your goals, what learning strategies and work habits did you use that worked well?  What might help you do even better next time?</w:t>
      </w:r>
    </w:p>
    <w:p w:rsidR="00992B1E" w:rsidRDefault="00992B1E" w:rsidP="004B6473">
      <w:r>
        <w:t>If you failed to achieve you goals, what changes will you make during the next unit?</w:t>
      </w:r>
    </w:p>
    <w:p w:rsidR="001862B3" w:rsidRPr="001862B3" w:rsidRDefault="001862B3" w:rsidP="004B6473">
      <w:pPr>
        <w:rPr>
          <w:b/>
          <w:u w:val="single"/>
        </w:rPr>
      </w:pPr>
      <w:bookmarkStart w:id="0" w:name="_GoBack"/>
      <w:bookmarkEnd w:id="0"/>
    </w:p>
    <w:sectPr w:rsidR="001862B3" w:rsidRPr="001862B3" w:rsidSect="00087696">
      <w:pgSz w:w="15840" w:h="12240" w:orient="landscape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A7EED4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35269A"/>
    <w:multiLevelType w:val="hybridMultilevel"/>
    <w:tmpl w:val="78B432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00"/>
    <w:rsid w:val="00070B32"/>
    <w:rsid w:val="0007470C"/>
    <w:rsid w:val="00081940"/>
    <w:rsid w:val="00087696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6FAD"/>
    <w:rsid w:val="00160565"/>
    <w:rsid w:val="00163023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633DE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FA8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861D2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861D6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49C"/>
    <w:rsid w:val="005D6A42"/>
    <w:rsid w:val="005E31B2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87070"/>
    <w:rsid w:val="00793E13"/>
    <w:rsid w:val="007B4AA4"/>
    <w:rsid w:val="007B571C"/>
    <w:rsid w:val="007C4E2F"/>
    <w:rsid w:val="007C5B55"/>
    <w:rsid w:val="007D3F8E"/>
    <w:rsid w:val="007D6DA1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115A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8F76CB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676"/>
    <w:rsid w:val="00B6318B"/>
    <w:rsid w:val="00B65046"/>
    <w:rsid w:val="00B67BC4"/>
    <w:rsid w:val="00B732A7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D64AB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5C8A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2DCF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61A"/>
    <w:rsid w:val="00E65ACC"/>
    <w:rsid w:val="00E66854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0AD1B59B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15137-F3F5-4ADE-B52E-ADC55689A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11</cp:revision>
  <cp:lastPrinted>2016-02-02T15:50:00Z</cp:lastPrinted>
  <dcterms:created xsi:type="dcterms:W3CDTF">2017-03-31T13:18:00Z</dcterms:created>
  <dcterms:modified xsi:type="dcterms:W3CDTF">2017-09-15T19:15:00Z</dcterms:modified>
</cp:coreProperties>
</file>